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743A" w:rsidRDefault="002E743A" w:rsidP="002E743A">
      <w:pPr>
        <w:pStyle w:val="Title"/>
      </w:pPr>
      <w:r>
        <w:t>LAB 7 TASK 2</w:t>
      </w:r>
    </w:p>
    <w:p w:rsidR="002E743A" w:rsidRDefault="002E743A" w:rsidP="002E743A">
      <w:pPr>
        <w:pStyle w:val="Author"/>
      </w:pPr>
      <w:r>
        <w:t>BAIYEWU AFOLAKE SIMBIAT</w:t>
      </w:r>
    </w:p>
    <w:p w:rsidR="00380E86" w:rsidRDefault="002E743A" w:rsidP="00380E86">
      <w:r>
        <w:t>April 19, 2020</w:t>
      </w:r>
    </w:p>
    <w:p w:rsidR="006B538D" w:rsidRDefault="006B538D" w:rsidP="00EA2DEE">
      <w:pPr>
        <w:pStyle w:val="ListParagraph"/>
        <w:numPr>
          <w:ilvl w:val="0"/>
          <w:numId w:val="3"/>
        </w:numPr>
      </w:pPr>
    </w:p>
    <w:p w:rsidR="00380E86" w:rsidRDefault="00347A0A" w:rsidP="006B538D">
      <w:pPr>
        <w:pStyle w:val="ListParagraph"/>
      </w:pPr>
      <w:bookmarkStart w:id="0" w:name="_GoBack"/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020-04-21 (5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6B538D" w:rsidRDefault="006B538D" w:rsidP="006B538D">
      <w:pPr>
        <w:pStyle w:val="ListParagraph"/>
        <w:numPr>
          <w:ilvl w:val="0"/>
          <w:numId w:val="3"/>
        </w:numPr>
      </w:pPr>
      <w:r>
        <w:t>Cross table for feature and object</w:t>
      </w:r>
    </w:p>
    <w:p w:rsidR="006B538D" w:rsidRPr="00380E86" w:rsidRDefault="006B538D" w:rsidP="006B538D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943600" cy="334454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020-04-21 (4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B538D" w:rsidRPr="00380E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D536F5"/>
    <w:multiLevelType w:val="hybridMultilevel"/>
    <w:tmpl w:val="FDEC0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8F231D"/>
    <w:multiLevelType w:val="hybridMultilevel"/>
    <w:tmpl w:val="F1BC7B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BE1190"/>
    <w:multiLevelType w:val="hybridMultilevel"/>
    <w:tmpl w:val="84D8B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zUzMjU2NjcxN7JU0lEKTi0uzszPAykwrAUAKeFEIywAAAA="/>
  </w:docVars>
  <w:rsids>
    <w:rsidRoot w:val="00C42125"/>
    <w:rsid w:val="001248FF"/>
    <w:rsid w:val="002E743A"/>
    <w:rsid w:val="00347A0A"/>
    <w:rsid w:val="00380E86"/>
    <w:rsid w:val="006B538D"/>
    <w:rsid w:val="00881549"/>
    <w:rsid w:val="00BA3644"/>
    <w:rsid w:val="00C42125"/>
    <w:rsid w:val="00EA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638B9"/>
  <w15:chartTrackingRefBased/>
  <w15:docId w15:val="{25C5EDEC-12CA-43AE-9613-60F569D4E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2125"/>
    <w:pPr>
      <w:ind w:left="720"/>
      <w:contextualSpacing/>
    </w:pPr>
  </w:style>
  <w:style w:type="paragraph" w:styleId="Title">
    <w:name w:val="Title"/>
    <w:basedOn w:val="Normal"/>
    <w:next w:val="BodyText"/>
    <w:link w:val="TitleChar"/>
    <w:qFormat/>
    <w:rsid w:val="002E743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2E743A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2E743A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2E743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E743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0E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0E86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380E86"/>
  </w:style>
  <w:style w:type="character" w:customStyle="1" w:styleId="gnkrckgcmrb">
    <w:name w:val="gnkrckgcmrb"/>
    <w:basedOn w:val="DefaultParagraphFont"/>
    <w:rsid w:val="00380E86"/>
  </w:style>
  <w:style w:type="character" w:customStyle="1" w:styleId="gnkrckgcgsb">
    <w:name w:val="gnkrckgcgsb"/>
    <w:basedOn w:val="DefaultParagraphFont"/>
    <w:rsid w:val="00380E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nvy</dc:creator>
  <cp:keywords/>
  <dc:description/>
  <cp:lastModifiedBy>HP Envy</cp:lastModifiedBy>
  <cp:revision>2</cp:revision>
  <dcterms:created xsi:type="dcterms:W3CDTF">2020-04-19T16:19:00Z</dcterms:created>
  <dcterms:modified xsi:type="dcterms:W3CDTF">2020-04-21T21:28:00Z</dcterms:modified>
</cp:coreProperties>
</file>